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4BC9A" w14:textId="77777777" w:rsidR="002C728A" w:rsidRDefault="00F93724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92C235A" wp14:editId="3D550212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4363720" cy="9525"/>
                <wp:effectExtent l="0" t="0" r="0" b="0"/>
                <wp:wrapNone/>
                <wp:docPr id="7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63720" cy="9525"/>
                          <a:chOff x="480" y="480"/>
                          <a:chExt cx="6872" cy="15"/>
                        </a:xfrm>
                      </wpg:grpSpPr>
                      <wps:wsp>
                        <wps:cNvPr id="8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480" y="480"/>
                            <a:ext cx="89" cy="15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569" y="487"/>
                            <a:ext cx="6782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F66962" id="Group 96" o:spid="_x0000_s1026" style="position:absolute;margin-left:24pt;margin-top:24pt;width:343.6pt;height:.75pt;z-index:251660288;mso-position-horizontal-relative:page;mso-position-vertical-relative:page" coordorigin="480,480" coordsize="68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">
                <v:rect id="Rectangle 98" o:spid="_x0000_s1027" style="position:absolute;left:480;top:480;width:89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" fillcolor="red" stroked="f"/>
                <v:line id="Line 97" o:spid="_x0000_s1028" style="position:absolute;visibility:visible;mso-wrap-style:square" from="569,487" to="7351,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" strokecolor="red" strokeweight=".72pt"/>
                <w10:wrap anchorx="page" anchory="page"/>
              </v:group>
            </w:pict>
          </mc:Fallback>
        </mc:AlternateContent>
      </w:r>
    </w:p>
    <w:p w14:paraId="79443343" w14:textId="77777777" w:rsidR="002C728A" w:rsidRDefault="002C728A">
      <w:pPr>
        <w:pStyle w:val="BodyText"/>
        <w:rPr>
          <w:sz w:val="20"/>
        </w:rPr>
      </w:pPr>
    </w:p>
    <w:p w14:paraId="486F90F1" w14:textId="77777777" w:rsidR="002C728A" w:rsidRDefault="002C728A">
      <w:pPr>
        <w:pStyle w:val="BodyText"/>
        <w:rPr>
          <w:sz w:val="20"/>
        </w:rPr>
      </w:pPr>
    </w:p>
    <w:p w14:paraId="7B185446" w14:textId="526B6EF7" w:rsidR="002C728A" w:rsidRPr="004F1A16" w:rsidRDefault="004F1A16" w:rsidP="004F1A16">
      <w:pPr>
        <w:jc w:val="center"/>
        <w:rPr>
          <w:b/>
          <w:sz w:val="96"/>
          <w:szCs w:val="60"/>
          <w:u w:val="single"/>
        </w:rPr>
      </w:pPr>
      <w:r w:rsidRPr="004F1A16">
        <w:rPr>
          <w:b/>
          <w:noProof/>
          <w:sz w:val="96"/>
          <w:szCs w:val="60"/>
          <w:u w:val="single"/>
        </w:rPr>
        <w:drawing>
          <wp:anchor distT="0" distB="0" distL="0" distR="0" simplePos="0" relativeHeight="251645440" behindDoc="1" locked="0" layoutInCell="1" allowOverlap="1" wp14:anchorId="013D463B" wp14:editId="26BC092C">
            <wp:simplePos x="0" y="0"/>
            <wp:positionH relativeFrom="page">
              <wp:posOffset>257175</wp:posOffset>
            </wp:positionH>
            <wp:positionV relativeFrom="page">
              <wp:posOffset>1371600</wp:posOffset>
            </wp:positionV>
            <wp:extent cx="7210425" cy="721042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10425" cy="721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FF8" w:rsidRPr="004F1A16">
        <w:rPr>
          <w:b/>
          <w:sz w:val="96"/>
          <w:szCs w:val="60"/>
          <w:u w:val="single"/>
        </w:rPr>
        <w:t>2</w:t>
      </w:r>
      <w:r w:rsidR="00C630C8">
        <w:rPr>
          <w:b/>
          <w:sz w:val="96"/>
          <w:szCs w:val="60"/>
          <w:u w:val="single"/>
        </w:rPr>
        <w:t>2nd</w:t>
      </w:r>
      <w:r w:rsidR="00127FF8" w:rsidRPr="004F1A16">
        <w:rPr>
          <w:b/>
          <w:sz w:val="96"/>
          <w:szCs w:val="60"/>
          <w:u w:val="single"/>
        </w:rPr>
        <w:t xml:space="preserve"> Annual</w:t>
      </w:r>
    </w:p>
    <w:p w14:paraId="6F6602C1" w14:textId="77777777" w:rsidR="002C728A" w:rsidRPr="004F1A16" w:rsidRDefault="00127FF8" w:rsidP="004F1A16">
      <w:pPr>
        <w:jc w:val="center"/>
        <w:rPr>
          <w:b/>
          <w:sz w:val="96"/>
          <w:szCs w:val="60"/>
        </w:rPr>
      </w:pPr>
      <w:r w:rsidRPr="004F1A16">
        <w:rPr>
          <w:b/>
          <w:sz w:val="96"/>
          <w:szCs w:val="60"/>
        </w:rPr>
        <w:t>Maplewood</w:t>
      </w:r>
    </w:p>
    <w:p w14:paraId="378493BC" w14:textId="77777777" w:rsidR="002C728A" w:rsidRPr="004F1A16" w:rsidRDefault="00127FF8" w:rsidP="004F1A16">
      <w:pPr>
        <w:jc w:val="center"/>
        <w:rPr>
          <w:b/>
          <w:sz w:val="96"/>
          <w:szCs w:val="60"/>
        </w:rPr>
      </w:pPr>
      <w:r w:rsidRPr="004F1A16">
        <w:rPr>
          <w:b/>
          <w:sz w:val="96"/>
          <w:szCs w:val="60"/>
        </w:rPr>
        <w:t>Veterans Day</w:t>
      </w:r>
      <w:r w:rsidRPr="004F1A16">
        <w:rPr>
          <w:b/>
          <w:spacing w:val="-83"/>
          <w:sz w:val="96"/>
          <w:szCs w:val="60"/>
        </w:rPr>
        <w:t xml:space="preserve"> </w:t>
      </w:r>
      <w:r w:rsidRPr="004F1A16">
        <w:rPr>
          <w:b/>
          <w:sz w:val="96"/>
          <w:szCs w:val="60"/>
        </w:rPr>
        <w:t>Ceremony</w:t>
      </w:r>
    </w:p>
    <w:p w14:paraId="7424633E" w14:textId="77777777" w:rsidR="002C728A" w:rsidRDefault="002C728A" w:rsidP="004F1A16"/>
    <w:p w14:paraId="33003A75" w14:textId="77777777" w:rsidR="002C728A" w:rsidRDefault="002C728A" w:rsidP="004F1A16"/>
    <w:p w14:paraId="2ACF7AF0" w14:textId="77777777" w:rsidR="002C728A" w:rsidRDefault="002C728A" w:rsidP="004F1A16"/>
    <w:p w14:paraId="74AC1A42" w14:textId="77777777" w:rsidR="002C728A" w:rsidRDefault="002C728A" w:rsidP="004F1A16"/>
    <w:p w14:paraId="09784459" w14:textId="77777777" w:rsidR="002C728A" w:rsidRDefault="002C728A" w:rsidP="004F1A16"/>
    <w:p w14:paraId="65E2D33C" w14:textId="77777777" w:rsidR="002C728A" w:rsidRDefault="002C728A" w:rsidP="004F1A16">
      <w:pPr>
        <w:rPr>
          <w:sz w:val="91"/>
        </w:rPr>
      </w:pPr>
    </w:p>
    <w:p w14:paraId="49CE9AE2" w14:textId="77777777" w:rsidR="004F1A16" w:rsidRDefault="004F1A16" w:rsidP="004F1A16"/>
    <w:p w14:paraId="1618B422" w14:textId="77777777" w:rsidR="004F1A16" w:rsidRDefault="004F1A16" w:rsidP="004F1A16"/>
    <w:p w14:paraId="4CC342A2" w14:textId="77777777" w:rsidR="004F1A16" w:rsidRDefault="004F1A16" w:rsidP="004F1A16"/>
    <w:p w14:paraId="79E02939" w14:textId="77777777" w:rsidR="004F1A16" w:rsidRDefault="004F1A16" w:rsidP="004F1A16"/>
    <w:p w14:paraId="279A70E3" w14:textId="77777777" w:rsidR="004F1A16" w:rsidRDefault="004F1A16" w:rsidP="004F1A16"/>
    <w:p w14:paraId="6AE96DA2" w14:textId="77777777" w:rsidR="004F1A16" w:rsidRDefault="004F1A16" w:rsidP="004F1A16"/>
    <w:p w14:paraId="181FD066" w14:textId="77777777" w:rsidR="004F1A16" w:rsidRDefault="004F1A16" w:rsidP="004F1A16">
      <w:pPr>
        <w:pStyle w:val="Heading1"/>
        <w:jc w:val="center"/>
      </w:pPr>
    </w:p>
    <w:p w14:paraId="178A85F1" w14:textId="77777777" w:rsidR="004F1A16" w:rsidRDefault="004F1A16" w:rsidP="004F1A16">
      <w:pPr>
        <w:pStyle w:val="Heading1"/>
        <w:jc w:val="center"/>
      </w:pPr>
    </w:p>
    <w:p w14:paraId="38411A76" w14:textId="77777777" w:rsidR="004F1A16" w:rsidRDefault="004F1A16" w:rsidP="004F1A16">
      <w:pPr>
        <w:pStyle w:val="Heading1"/>
        <w:jc w:val="center"/>
        <w:rPr>
          <w:sz w:val="56"/>
        </w:rPr>
      </w:pPr>
    </w:p>
    <w:p w14:paraId="34A0E547" w14:textId="77777777" w:rsidR="004F1A16" w:rsidRDefault="004F1A16" w:rsidP="004F1A16">
      <w:pPr>
        <w:pStyle w:val="Heading1"/>
        <w:jc w:val="center"/>
        <w:rPr>
          <w:sz w:val="56"/>
        </w:rPr>
      </w:pPr>
    </w:p>
    <w:p w14:paraId="1B88A86A" w14:textId="77777777" w:rsidR="004F1A16" w:rsidRDefault="004F1A16" w:rsidP="004F1A16">
      <w:pPr>
        <w:pStyle w:val="Heading1"/>
        <w:jc w:val="center"/>
        <w:rPr>
          <w:sz w:val="56"/>
        </w:rPr>
      </w:pPr>
    </w:p>
    <w:p w14:paraId="64B1B941" w14:textId="77777777" w:rsidR="004F1A16" w:rsidRDefault="004F1A16" w:rsidP="004F1A16">
      <w:pPr>
        <w:pStyle w:val="Heading1"/>
        <w:jc w:val="center"/>
        <w:rPr>
          <w:sz w:val="56"/>
        </w:rPr>
      </w:pPr>
    </w:p>
    <w:p w14:paraId="111CEF26" w14:textId="77777777" w:rsidR="002C728A" w:rsidRPr="004F1A16" w:rsidRDefault="00127FF8" w:rsidP="004F1A16">
      <w:pPr>
        <w:jc w:val="center"/>
        <w:rPr>
          <w:b/>
          <w:sz w:val="72"/>
          <w:szCs w:val="60"/>
        </w:rPr>
      </w:pPr>
      <w:r w:rsidRPr="004F1A16">
        <w:rPr>
          <w:b/>
          <w:sz w:val="72"/>
          <w:szCs w:val="60"/>
        </w:rPr>
        <w:t>Maplewood Municipal Building</w:t>
      </w:r>
    </w:p>
    <w:p w14:paraId="1E0F33F0" w14:textId="581CECB5" w:rsidR="002C728A" w:rsidRPr="004F1A16" w:rsidRDefault="00715B55" w:rsidP="004F1A16">
      <w:pPr>
        <w:jc w:val="center"/>
        <w:rPr>
          <w:b/>
          <w:sz w:val="72"/>
          <w:szCs w:val="60"/>
        </w:rPr>
      </w:pPr>
      <w:r>
        <w:rPr>
          <w:b/>
          <w:sz w:val="72"/>
          <w:szCs w:val="60"/>
        </w:rPr>
        <w:t>Tuesday</w:t>
      </w:r>
      <w:r w:rsidR="00DB7FE5">
        <w:rPr>
          <w:b/>
          <w:sz w:val="72"/>
          <w:szCs w:val="60"/>
        </w:rPr>
        <w:t>,</w:t>
      </w:r>
      <w:r w:rsidR="00127FF8" w:rsidRPr="004F1A16">
        <w:rPr>
          <w:b/>
          <w:sz w:val="72"/>
          <w:szCs w:val="60"/>
        </w:rPr>
        <w:t xml:space="preserve"> November 1</w:t>
      </w:r>
      <w:r>
        <w:rPr>
          <w:b/>
          <w:sz w:val="72"/>
          <w:szCs w:val="60"/>
        </w:rPr>
        <w:t>1</w:t>
      </w:r>
      <w:proofErr w:type="spellStart"/>
      <w:r w:rsidR="00127FF8" w:rsidRPr="004F1A16">
        <w:rPr>
          <w:b/>
          <w:position w:val="17"/>
          <w:sz w:val="72"/>
          <w:szCs w:val="60"/>
        </w:rPr>
        <w:t>th</w:t>
      </w:r>
      <w:proofErr w:type="spellEnd"/>
      <w:r w:rsidR="00127FF8" w:rsidRPr="004F1A16">
        <w:rPr>
          <w:b/>
          <w:sz w:val="72"/>
          <w:szCs w:val="60"/>
        </w:rPr>
        <w:t>, 202</w:t>
      </w:r>
      <w:r w:rsidR="00C630C8">
        <w:rPr>
          <w:b/>
          <w:sz w:val="72"/>
          <w:szCs w:val="60"/>
        </w:rPr>
        <w:t>5</w:t>
      </w:r>
    </w:p>
    <w:p w14:paraId="48483B54" w14:textId="77777777" w:rsidR="002C728A" w:rsidRPr="004F1A16" w:rsidRDefault="00127FF8" w:rsidP="004F1A16">
      <w:pPr>
        <w:jc w:val="center"/>
        <w:rPr>
          <w:b/>
          <w:sz w:val="72"/>
          <w:szCs w:val="60"/>
        </w:rPr>
      </w:pPr>
      <w:r w:rsidRPr="004F1A16">
        <w:rPr>
          <w:b/>
          <w:sz w:val="72"/>
          <w:szCs w:val="60"/>
        </w:rPr>
        <w:t>11:00 am</w:t>
      </w:r>
    </w:p>
    <w:p w14:paraId="1618E7C0" w14:textId="77777777" w:rsidR="002C728A" w:rsidRDefault="002C728A">
      <w:pPr>
        <w:spacing w:line="528" w:lineRule="exact"/>
        <w:rPr>
          <w:sz w:val="46"/>
        </w:rPr>
        <w:sectPr w:rsidR="002C728A" w:rsidSect="004F1A16">
          <w:type w:val="continuous"/>
          <w:pgSz w:w="12240" w:h="15840" w:code="1"/>
          <w:pgMar w:top="480" w:right="640" w:bottom="280" w:left="740" w:header="720" w:footer="720" w:gutter="0"/>
          <w:pgBorders w:offsetFrom="page">
            <w:top w:val="thinThickSmallGap" w:sz="24" w:space="24" w:color="FF0000"/>
            <w:left w:val="thinThickSmallGap" w:sz="24" w:space="24" w:color="FF0000"/>
            <w:bottom w:val="thickThinSmallGap" w:sz="24" w:space="24" w:color="FF0000"/>
            <w:right w:val="thickThinSmallGap" w:sz="24" w:space="24" w:color="FF0000"/>
          </w:pgBorders>
          <w:cols w:space="720"/>
        </w:sectPr>
      </w:pPr>
    </w:p>
    <w:p w14:paraId="547F693F" w14:textId="77777777" w:rsidR="002C728A" w:rsidRDefault="002C728A">
      <w:pPr>
        <w:pStyle w:val="BodyText"/>
        <w:spacing w:before="6"/>
        <w:rPr>
          <w:b/>
          <w:sz w:val="18"/>
        </w:rPr>
      </w:pPr>
    </w:p>
    <w:p w14:paraId="36F56E14" w14:textId="77777777" w:rsidR="002C728A" w:rsidRPr="004F1A16" w:rsidRDefault="004F1A16" w:rsidP="004F1A16">
      <w:pPr>
        <w:jc w:val="center"/>
        <w:rPr>
          <w:b/>
          <w:sz w:val="72"/>
          <w:szCs w:val="72"/>
          <w:u w:val="single"/>
        </w:rPr>
      </w:pPr>
      <w:r w:rsidRPr="004F1A16">
        <w:rPr>
          <w:b/>
          <w:noProof/>
          <w:sz w:val="72"/>
          <w:szCs w:val="72"/>
          <w:u w:val="single"/>
        </w:rPr>
        <w:drawing>
          <wp:anchor distT="0" distB="0" distL="0" distR="0" simplePos="0" relativeHeight="251657728" behindDoc="1" locked="0" layoutInCell="1" allowOverlap="1" wp14:anchorId="16B89842" wp14:editId="7432AC11">
            <wp:simplePos x="0" y="0"/>
            <wp:positionH relativeFrom="page">
              <wp:posOffset>380365</wp:posOffset>
            </wp:positionH>
            <wp:positionV relativeFrom="paragraph">
              <wp:posOffset>553085</wp:posOffset>
            </wp:positionV>
            <wp:extent cx="7000875" cy="700087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00875" cy="700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FF8" w:rsidRPr="004F1A16">
        <w:rPr>
          <w:b/>
          <w:sz w:val="72"/>
          <w:szCs w:val="72"/>
          <w:u w:val="single"/>
        </w:rPr>
        <w:t>Maplewood Township Committee</w:t>
      </w:r>
    </w:p>
    <w:p w14:paraId="008CC717" w14:textId="77777777" w:rsidR="004F1A16" w:rsidRPr="004F1A16" w:rsidRDefault="00B01464" w:rsidP="004F1A16">
      <w:pPr>
        <w:jc w:val="center"/>
        <w:rPr>
          <w:sz w:val="72"/>
          <w:szCs w:val="72"/>
        </w:rPr>
      </w:pPr>
      <w:r w:rsidRPr="004F1A16">
        <w:rPr>
          <w:sz w:val="72"/>
          <w:szCs w:val="72"/>
        </w:rPr>
        <w:t>Nancy J. Adams</w:t>
      </w:r>
      <w:r w:rsidR="00127FF8" w:rsidRPr="004F1A16">
        <w:rPr>
          <w:sz w:val="72"/>
          <w:szCs w:val="72"/>
        </w:rPr>
        <w:t>,</w:t>
      </w:r>
      <w:r w:rsidRPr="004F1A16">
        <w:rPr>
          <w:sz w:val="72"/>
          <w:szCs w:val="72"/>
        </w:rPr>
        <w:t xml:space="preserve"> M</w:t>
      </w:r>
      <w:r w:rsidR="00127FF8" w:rsidRPr="004F1A16">
        <w:rPr>
          <w:sz w:val="72"/>
          <w:szCs w:val="72"/>
        </w:rPr>
        <w:t>ayor</w:t>
      </w:r>
    </w:p>
    <w:p w14:paraId="33BE7E52" w14:textId="481BEA87" w:rsidR="002C728A" w:rsidRPr="004F1A16" w:rsidRDefault="00C630C8" w:rsidP="004F1A16">
      <w:pPr>
        <w:spacing w:after="120"/>
        <w:jc w:val="center"/>
        <w:rPr>
          <w:sz w:val="72"/>
          <w:szCs w:val="72"/>
        </w:rPr>
      </w:pPr>
      <w:r>
        <w:rPr>
          <w:sz w:val="72"/>
          <w:szCs w:val="72"/>
        </w:rPr>
        <w:t>Malia Herman</w:t>
      </w:r>
      <w:r w:rsidR="00B01464" w:rsidRPr="004F1A16">
        <w:rPr>
          <w:sz w:val="72"/>
          <w:szCs w:val="72"/>
        </w:rPr>
        <w:t xml:space="preserve">, </w:t>
      </w:r>
      <w:r w:rsidR="00127FF8" w:rsidRPr="004F1A16">
        <w:rPr>
          <w:sz w:val="72"/>
          <w:szCs w:val="72"/>
        </w:rPr>
        <w:t>Deputy Mayor</w:t>
      </w:r>
    </w:p>
    <w:p w14:paraId="4F444C29" w14:textId="77777777" w:rsidR="00A34EEF" w:rsidRPr="004F1A16" w:rsidRDefault="00A34EEF" w:rsidP="00A34EEF">
      <w:pPr>
        <w:jc w:val="center"/>
        <w:rPr>
          <w:sz w:val="72"/>
          <w:szCs w:val="72"/>
        </w:rPr>
      </w:pPr>
      <w:r w:rsidRPr="004F1A16">
        <w:rPr>
          <w:sz w:val="72"/>
          <w:szCs w:val="72"/>
        </w:rPr>
        <w:t>Dean Dafis</w:t>
      </w:r>
    </w:p>
    <w:p w14:paraId="2E00D5C6" w14:textId="181225CC" w:rsidR="00173496" w:rsidRPr="004F1A16" w:rsidRDefault="00173496" w:rsidP="00173496">
      <w:pPr>
        <w:jc w:val="center"/>
        <w:rPr>
          <w:sz w:val="72"/>
          <w:szCs w:val="72"/>
        </w:rPr>
      </w:pPr>
      <w:r w:rsidRPr="004F1A16">
        <w:rPr>
          <w:sz w:val="72"/>
          <w:szCs w:val="72"/>
        </w:rPr>
        <w:t>Victor De Luca</w:t>
      </w:r>
    </w:p>
    <w:p w14:paraId="6FFC7867" w14:textId="77777777" w:rsidR="002C728A" w:rsidRPr="004F1A16" w:rsidRDefault="00B01464" w:rsidP="004F1A16">
      <w:pPr>
        <w:jc w:val="center"/>
        <w:rPr>
          <w:sz w:val="72"/>
          <w:szCs w:val="72"/>
        </w:rPr>
      </w:pPr>
      <w:r w:rsidRPr="004F1A16">
        <w:rPr>
          <w:sz w:val="72"/>
          <w:szCs w:val="72"/>
        </w:rPr>
        <w:t>Deborah Engel</w:t>
      </w:r>
    </w:p>
    <w:p w14:paraId="43A40C44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0777687E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0AF070CF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4524702B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21EFF997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0E46D2C7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4E10C341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741F7FD5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77780BCE" w14:textId="77777777" w:rsidR="002C728A" w:rsidRDefault="002C728A" w:rsidP="004F1A16">
      <w:pPr>
        <w:pStyle w:val="BodyText"/>
        <w:jc w:val="center"/>
        <w:rPr>
          <w:sz w:val="30"/>
        </w:rPr>
      </w:pPr>
    </w:p>
    <w:p w14:paraId="5369E0BC" w14:textId="77777777" w:rsidR="002C728A" w:rsidRDefault="002C728A" w:rsidP="004F1A16">
      <w:pPr>
        <w:pStyle w:val="BodyText"/>
        <w:spacing w:before="1"/>
        <w:jc w:val="center"/>
        <w:rPr>
          <w:sz w:val="34"/>
        </w:rPr>
      </w:pPr>
    </w:p>
    <w:p w14:paraId="1FDF72BA" w14:textId="77777777" w:rsidR="004F1A16" w:rsidRPr="004F1A16" w:rsidRDefault="00127FF8" w:rsidP="004F1A16">
      <w:pPr>
        <w:jc w:val="center"/>
        <w:rPr>
          <w:sz w:val="66"/>
          <w:szCs w:val="66"/>
          <w:u w:val="single"/>
        </w:rPr>
      </w:pPr>
      <w:r w:rsidRPr="004F1A16">
        <w:rPr>
          <w:sz w:val="66"/>
          <w:szCs w:val="66"/>
          <w:u w:val="single"/>
        </w:rPr>
        <w:t>Music Provided by</w:t>
      </w:r>
    </w:p>
    <w:p w14:paraId="5A4108A9" w14:textId="77777777" w:rsidR="002C728A" w:rsidRPr="004F1A16" w:rsidRDefault="004F1A16" w:rsidP="004F1A16">
      <w:pPr>
        <w:jc w:val="center"/>
        <w:rPr>
          <w:sz w:val="66"/>
          <w:szCs w:val="66"/>
        </w:rPr>
      </w:pPr>
      <w:r w:rsidRPr="004F1A16">
        <w:rPr>
          <w:sz w:val="66"/>
          <w:szCs w:val="66"/>
        </w:rPr>
        <w:t>The Swing Town Trio</w:t>
      </w:r>
      <w:r w:rsidRPr="004F1A16">
        <w:rPr>
          <w:sz w:val="66"/>
          <w:szCs w:val="66"/>
        </w:rPr>
        <w:br/>
        <w:t>Bill Tally, Piano</w:t>
      </w:r>
    </w:p>
    <w:p w14:paraId="0BF612FD" w14:textId="77777777" w:rsidR="004F1A16" w:rsidRPr="004F1A16" w:rsidRDefault="004F1A16" w:rsidP="004F1A16">
      <w:pPr>
        <w:jc w:val="center"/>
        <w:rPr>
          <w:sz w:val="66"/>
          <w:szCs w:val="66"/>
        </w:rPr>
      </w:pPr>
      <w:r w:rsidRPr="004F1A16">
        <w:rPr>
          <w:sz w:val="66"/>
          <w:szCs w:val="66"/>
        </w:rPr>
        <w:t xml:space="preserve">Jay </w:t>
      </w:r>
      <w:r w:rsidR="00173496">
        <w:rPr>
          <w:sz w:val="66"/>
          <w:szCs w:val="66"/>
        </w:rPr>
        <w:t>Dougherty</w:t>
      </w:r>
      <w:r w:rsidRPr="004F1A16">
        <w:rPr>
          <w:sz w:val="66"/>
          <w:szCs w:val="66"/>
        </w:rPr>
        <w:t>, Vocals</w:t>
      </w:r>
    </w:p>
    <w:p w14:paraId="7A433458" w14:textId="77777777" w:rsidR="004F1A16" w:rsidRPr="004F1A16" w:rsidRDefault="004F1A16" w:rsidP="004F1A16">
      <w:pPr>
        <w:spacing w:after="360"/>
        <w:jc w:val="center"/>
        <w:rPr>
          <w:sz w:val="66"/>
          <w:szCs w:val="66"/>
        </w:rPr>
      </w:pPr>
      <w:r w:rsidRPr="004F1A16">
        <w:rPr>
          <w:sz w:val="66"/>
          <w:szCs w:val="66"/>
        </w:rPr>
        <w:t>Ben Williams, Trombone</w:t>
      </w:r>
    </w:p>
    <w:p w14:paraId="7F3C1C43" w14:textId="077318A8" w:rsidR="002C728A" w:rsidRPr="004F1A16" w:rsidRDefault="00127FF8" w:rsidP="004F1A16">
      <w:pPr>
        <w:jc w:val="center"/>
        <w:rPr>
          <w:sz w:val="66"/>
          <w:szCs w:val="66"/>
        </w:rPr>
      </w:pPr>
      <w:r w:rsidRPr="004F1A16">
        <w:rPr>
          <w:sz w:val="66"/>
          <w:szCs w:val="66"/>
        </w:rPr>
        <w:t>Bruno Lee, Trumpet</w:t>
      </w:r>
      <w:r w:rsidR="00DB7FE5">
        <w:rPr>
          <w:sz w:val="66"/>
          <w:szCs w:val="66"/>
        </w:rPr>
        <w:t>er</w:t>
      </w:r>
    </w:p>
    <w:p w14:paraId="40151FC4" w14:textId="77777777" w:rsidR="002C728A" w:rsidRDefault="002C728A">
      <w:pPr>
        <w:spacing w:line="288" w:lineRule="auto"/>
        <w:jc w:val="center"/>
        <w:rPr>
          <w:sz w:val="28"/>
        </w:rPr>
        <w:sectPr w:rsidR="002C728A" w:rsidSect="004F1A16">
          <w:pgSz w:w="12240" w:h="15840" w:code="1"/>
          <w:pgMar w:top="1140" w:right="640" w:bottom="280" w:left="740" w:header="720" w:footer="720" w:gutter="0"/>
          <w:pgBorders w:offsetFrom="page">
            <w:top w:val="thinThickSmallGap" w:sz="24" w:space="24" w:color="FF0000"/>
            <w:left w:val="thinThickSmallGap" w:sz="24" w:space="24" w:color="FF0000"/>
            <w:bottom w:val="thickThinSmallGap" w:sz="24" w:space="24" w:color="FF0000"/>
            <w:right w:val="thickThinSmallGap" w:sz="24" w:space="24" w:color="FF0000"/>
          </w:pgBorders>
          <w:cols w:space="720"/>
          <w:docGrid w:linePitch="299"/>
        </w:sectPr>
      </w:pPr>
    </w:p>
    <w:tbl>
      <w:tblPr>
        <w:tblStyle w:val="TableGrid"/>
        <w:tblW w:w="503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3"/>
        <w:gridCol w:w="5706"/>
      </w:tblGrid>
      <w:tr w:rsidR="004F1A16" w:rsidRPr="00F93724" w14:paraId="256C1091" w14:textId="77777777" w:rsidTr="00A34EEF">
        <w:trPr>
          <w:trHeight w:val="71"/>
        </w:trPr>
        <w:tc>
          <w:tcPr>
            <w:tcW w:w="2375" w:type="pct"/>
          </w:tcPr>
          <w:p w14:paraId="05706B90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Prelude Music</w:t>
            </w:r>
            <w:r w:rsidR="00D72D9B" w:rsidRPr="00A34EEF">
              <w:rPr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(10:50</w:t>
            </w:r>
            <w:r w:rsidRPr="00A34EEF">
              <w:rPr>
                <w:spacing w:val="-1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AM)</w:t>
            </w:r>
          </w:p>
        </w:tc>
        <w:tc>
          <w:tcPr>
            <w:tcW w:w="2625" w:type="pct"/>
          </w:tcPr>
          <w:p w14:paraId="44DB201F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he Swing Town Trio</w:t>
            </w:r>
          </w:p>
        </w:tc>
      </w:tr>
      <w:tr w:rsidR="004F1A16" w:rsidRPr="00F93724" w14:paraId="642F5FC5" w14:textId="77777777" w:rsidTr="00A34EEF">
        <w:trPr>
          <w:trHeight w:val="71"/>
        </w:trPr>
        <w:tc>
          <w:tcPr>
            <w:tcW w:w="2375" w:type="pct"/>
          </w:tcPr>
          <w:p w14:paraId="3DC45335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Honor</w:t>
            </w:r>
            <w:r w:rsidRPr="00A34EEF">
              <w:rPr>
                <w:spacing w:val="-3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Guard</w:t>
            </w:r>
          </w:p>
        </w:tc>
        <w:tc>
          <w:tcPr>
            <w:tcW w:w="2625" w:type="pct"/>
          </w:tcPr>
          <w:p w14:paraId="2FB8EB80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Maplewood VFW</w:t>
            </w:r>
            <w:r w:rsidRPr="00A34EEF">
              <w:rPr>
                <w:spacing w:val="1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10120</w:t>
            </w:r>
          </w:p>
        </w:tc>
      </w:tr>
      <w:tr w:rsidR="004F1A16" w:rsidRPr="00F93724" w14:paraId="476F93D2" w14:textId="77777777" w:rsidTr="00A34EEF">
        <w:trPr>
          <w:trHeight w:val="71"/>
        </w:trPr>
        <w:tc>
          <w:tcPr>
            <w:tcW w:w="2375" w:type="pct"/>
          </w:tcPr>
          <w:p w14:paraId="0879F358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rumpet</w:t>
            </w:r>
            <w:r w:rsidRPr="00A34EEF">
              <w:rPr>
                <w:spacing w:val="-2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Selections</w:t>
            </w:r>
          </w:p>
        </w:tc>
        <w:tc>
          <w:tcPr>
            <w:tcW w:w="2625" w:type="pct"/>
          </w:tcPr>
          <w:p w14:paraId="4979243A" w14:textId="6AFA0D6A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 xml:space="preserve">Bruno Lee, </w:t>
            </w:r>
            <w:r w:rsidR="00DB7FE5" w:rsidRPr="00DB7FE5">
              <w:rPr>
                <w:spacing w:val="-3"/>
                <w:sz w:val="39"/>
                <w:szCs w:val="39"/>
              </w:rPr>
              <w:t>Trumpeter</w:t>
            </w:r>
          </w:p>
        </w:tc>
      </w:tr>
      <w:tr w:rsidR="004F1A16" w:rsidRPr="00F93724" w14:paraId="6D6E0024" w14:textId="77777777" w:rsidTr="00A34EEF">
        <w:trPr>
          <w:trHeight w:val="89"/>
        </w:trPr>
        <w:tc>
          <w:tcPr>
            <w:tcW w:w="2375" w:type="pct"/>
          </w:tcPr>
          <w:p w14:paraId="1E86B575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Battle Hymn of the Republic</w:t>
            </w:r>
          </w:p>
        </w:tc>
        <w:tc>
          <w:tcPr>
            <w:tcW w:w="2625" w:type="pct"/>
          </w:tcPr>
          <w:p w14:paraId="30EC1F00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he Swing Town Trio</w:t>
            </w:r>
          </w:p>
        </w:tc>
      </w:tr>
      <w:tr w:rsidR="004F1A16" w:rsidRPr="00F93724" w14:paraId="69E7A602" w14:textId="77777777" w:rsidTr="00A34EEF">
        <w:trPr>
          <w:trHeight w:val="71"/>
        </w:trPr>
        <w:tc>
          <w:tcPr>
            <w:tcW w:w="2375" w:type="pct"/>
          </w:tcPr>
          <w:p w14:paraId="3008474F" w14:textId="77777777" w:rsidR="004F1A16" w:rsidRPr="00A34EEF" w:rsidRDefault="004F1A16" w:rsidP="00813869">
            <w:pPr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Call Ceremony</w:t>
            </w:r>
            <w:r w:rsidRPr="00A34EEF">
              <w:rPr>
                <w:spacing w:val="-7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to Order</w:t>
            </w:r>
            <w:r w:rsidRPr="00A34EEF">
              <w:rPr>
                <w:sz w:val="39"/>
                <w:szCs w:val="39"/>
              </w:rPr>
              <w:tab/>
            </w:r>
          </w:p>
        </w:tc>
        <w:tc>
          <w:tcPr>
            <w:tcW w:w="2625" w:type="pct"/>
          </w:tcPr>
          <w:p w14:paraId="48A480A2" w14:textId="77777777" w:rsidR="004F1A16" w:rsidRPr="00A34EEF" w:rsidRDefault="004F1A16" w:rsidP="00813869">
            <w:pPr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 xml:space="preserve">Mayor Nancy J. Adams </w:t>
            </w:r>
          </w:p>
        </w:tc>
      </w:tr>
      <w:tr w:rsidR="004F1A16" w:rsidRPr="00F93724" w14:paraId="054AE575" w14:textId="77777777" w:rsidTr="00A34EEF">
        <w:trPr>
          <w:trHeight w:val="219"/>
        </w:trPr>
        <w:tc>
          <w:tcPr>
            <w:tcW w:w="2375" w:type="pct"/>
          </w:tcPr>
          <w:p w14:paraId="76D88ECA" w14:textId="77777777" w:rsidR="004F1A16" w:rsidRPr="00A34EEF" w:rsidRDefault="004F1A16" w:rsidP="00813869">
            <w:pPr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Invocation</w:t>
            </w:r>
          </w:p>
        </w:tc>
        <w:tc>
          <w:tcPr>
            <w:tcW w:w="2625" w:type="pct"/>
          </w:tcPr>
          <w:p w14:paraId="6CEAC315" w14:textId="775854C3" w:rsidR="004F1A16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Jamaine Cripe, Religious Educator, Beacon Unitarian Universalist Congregation, Summit</w:t>
            </w:r>
          </w:p>
        </w:tc>
      </w:tr>
      <w:tr w:rsidR="004F1A16" w:rsidRPr="00F93724" w14:paraId="4EFE3E63" w14:textId="77777777" w:rsidTr="00A34EEF">
        <w:trPr>
          <w:trHeight w:val="121"/>
        </w:trPr>
        <w:tc>
          <w:tcPr>
            <w:tcW w:w="2375" w:type="pct"/>
          </w:tcPr>
          <w:p w14:paraId="2551717A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Pledge</w:t>
            </w:r>
            <w:r w:rsidRPr="00A34EEF">
              <w:rPr>
                <w:spacing w:val="-3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of</w:t>
            </w:r>
            <w:r w:rsidRPr="00A34EEF">
              <w:rPr>
                <w:spacing w:val="-1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Allegiance</w:t>
            </w:r>
          </w:p>
        </w:tc>
        <w:tc>
          <w:tcPr>
            <w:tcW w:w="2625" w:type="pct"/>
          </w:tcPr>
          <w:p w14:paraId="407B2319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Led by Mayor Nancy J. Adams</w:t>
            </w:r>
          </w:p>
        </w:tc>
      </w:tr>
      <w:tr w:rsidR="004F1A16" w:rsidRPr="00F93724" w14:paraId="7B57DBC2" w14:textId="77777777" w:rsidTr="00A34EEF">
        <w:trPr>
          <w:trHeight w:val="71"/>
        </w:trPr>
        <w:tc>
          <w:tcPr>
            <w:tcW w:w="2375" w:type="pct"/>
          </w:tcPr>
          <w:p w14:paraId="0AAC40AC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 xml:space="preserve">My Lord What </w:t>
            </w:r>
            <w:proofErr w:type="gramStart"/>
            <w:r w:rsidRPr="00A34EEF">
              <w:rPr>
                <w:sz w:val="39"/>
                <w:szCs w:val="39"/>
              </w:rPr>
              <w:t>A</w:t>
            </w:r>
            <w:proofErr w:type="gramEnd"/>
            <w:r w:rsidRPr="00A34EEF">
              <w:rPr>
                <w:sz w:val="39"/>
                <w:szCs w:val="39"/>
              </w:rPr>
              <w:t xml:space="preserve"> Morning</w:t>
            </w:r>
          </w:p>
        </w:tc>
        <w:tc>
          <w:tcPr>
            <w:tcW w:w="2625" w:type="pct"/>
          </w:tcPr>
          <w:p w14:paraId="0D39BEC2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he Swing Town Trio</w:t>
            </w:r>
          </w:p>
        </w:tc>
      </w:tr>
      <w:tr w:rsidR="004F1A16" w:rsidRPr="00F93724" w14:paraId="183FD219" w14:textId="77777777" w:rsidTr="00A34EEF">
        <w:trPr>
          <w:trHeight w:val="71"/>
        </w:trPr>
        <w:tc>
          <w:tcPr>
            <w:tcW w:w="2375" w:type="pct"/>
          </w:tcPr>
          <w:p w14:paraId="7496A606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Welcome</w:t>
            </w:r>
            <w:r w:rsidRPr="00A34EEF">
              <w:rPr>
                <w:spacing w:val="-3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Remarks</w:t>
            </w:r>
          </w:p>
        </w:tc>
        <w:tc>
          <w:tcPr>
            <w:tcW w:w="2625" w:type="pct"/>
          </w:tcPr>
          <w:p w14:paraId="526C1A75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Mayor Nancy J. Adams</w:t>
            </w:r>
          </w:p>
        </w:tc>
      </w:tr>
      <w:tr w:rsidR="00A34EEF" w:rsidRPr="00F93724" w14:paraId="5CAF353E" w14:textId="77777777" w:rsidTr="00A34EEF">
        <w:trPr>
          <w:trHeight w:val="71"/>
        </w:trPr>
        <w:tc>
          <w:tcPr>
            <w:tcW w:w="2375" w:type="pct"/>
          </w:tcPr>
          <w:p w14:paraId="1BB8417A" w14:textId="4A222ECF" w:rsidR="00A34EEF" w:rsidRPr="00A34EEF" w:rsidRDefault="00DB7FE5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>
              <w:rPr>
                <w:sz w:val="39"/>
                <w:szCs w:val="39"/>
              </w:rPr>
              <w:t>“</w:t>
            </w:r>
            <w:r w:rsidR="00A34EEF" w:rsidRPr="00A34EEF">
              <w:rPr>
                <w:sz w:val="39"/>
                <w:szCs w:val="39"/>
              </w:rPr>
              <w:t>A Moving Feat of the Revolution</w:t>
            </w:r>
            <w:r>
              <w:rPr>
                <w:sz w:val="39"/>
                <w:szCs w:val="39"/>
              </w:rPr>
              <w:t>”</w:t>
            </w:r>
          </w:p>
        </w:tc>
        <w:tc>
          <w:tcPr>
            <w:tcW w:w="2625" w:type="pct"/>
          </w:tcPr>
          <w:p w14:paraId="06B4AF21" w14:textId="68732230" w:rsidR="00A34EEF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Stuart Lutz, Historian</w:t>
            </w:r>
          </w:p>
        </w:tc>
      </w:tr>
      <w:tr w:rsidR="004F1A16" w:rsidRPr="00F93724" w14:paraId="6EE7BB3C" w14:textId="77777777" w:rsidTr="00A34EEF">
        <w:trPr>
          <w:trHeight w:val="71"/>
        </w:trPr>
        <w:tc>
          <w:tcPr>
            <w:tcW w:w="2375" w:type="pct"/>
          </w:tcPr>
          <w:p w14:paraId="636BC985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Veterans</w:t>
            </w:r>
            <w:r w:rsidRPr="00A34EEF">
              <w:rPr>
                <w:spacing w:val="-2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Remarks</w:t>
            </w:r>
          </w:p>
        </w:tc>
        <w:tc>
          <w:tcPr>
            <w:tcW w:w="2625" w:type="pct"/>
          </w:tcPr>
          <w:p w14:paraId="391ED540" w14:textId="557E5F95" w:rsidR="004F1A16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Commander B</w:t>
            </w:r>
            <w:r w:rsidR="00964C51">
              <w:rPr>
                <w:sz w:val="39"/>
                <w:szCs w:val="39"/>
              </w:rPr>
              <w:t>.</w:t>
            </w:r>
            <w:r w:rsidRPr="00A34EEF">
              <w:rPr>
                <w:sz w:val="39"/>
                <w:szCs w:val="39"/>
              </w:rPr>
              <w:t xml:space="preserve"> John Kaufman, VFW 10120</w:t>
            </w:r>
          </w:p>
        </w:tc>
      </w:tr>
      <w:tr w:rsidR="00A34EEF" w:rsidRPr="00F93724" w14:paraId="48D64035" w14:textId="77777777" w:rsidTr="00A34EEF">
        <w:trPr>
          <w:trHeight w:val="71"/>
        </w:trPr>
        <w:tc>
          <w:tcPr>
            <w:tcW w:w="2375" w:type="pct"/>
          </w:tcPr>
          <w:p w14:paraId="465D493D" w14:textId="4BF8B20A" w:rsidR="00A34EEF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Remarks by Veterans and Friends</w:t>
            </w:r>
          </w:p>
        </w:tc>
        <w:tc>
          <w:tcPr>
            <w:tcW w:w="2625" w:type="pct"/>
          </w:tcPr>
          <w:p w14:paraId="03CF755E" w14:textId="77777777" w:rsidR="00A34EEF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</w:p>
        </w:tc>
      </w:tr>
      <w:tr w:rsidR="004F1A16" w:rsidRPr="00F93724" w14:paraId="6BE2A013" w14:textId="77777777" w:rsidTr="00A34EEF">
        <w:trPr>
          <w:trHeight w:val="71"/>
        </w:trPr>
        <w:tc>
          <w:tcPr>
            <w:tcW w:w="2375" w:type="pct"/>
          </w:tcPr>
          <w:p w14:paraId="4B06D579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Benediction</w:t>
            </w:r>
          </w:p>
        </w:tc>
        <w:tc>
          <w:tcPr>
            <w:tcW w:w="2625" w:type="pct"/>
          </w:tcPr>
          <w:p w14:paraId="6038535A" w14:textId="7BB98BE5" w:rsidR="004F1A16" w:rsidRPr="00A34EEF" w:rsidRDefault="00A34EEF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Jamaine Cripe</w:t>
            </w:r>
          </w:p>
        </w:tc>
      </w:tr>
      <w:tr w:rsidR="004F1A16" w:rsidRPr="00F93724" w14:paraId="380704B3" w14:textId="77777777" w:rsidTr="00A34EEF">
        <w:trPr>
          <w:trHeight w:val="71"/>
        </w:trPr>
        <w:tc>
          <w:tcPr>
            <w:tcW w:w="2375" w:type="pct"/>
          </w:tcPr>
          <w:p w14:paraId="7023E6D2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rumpet</w:t>
            </w:r>
            <w:r w:rsidRPr="00A34EEF">
              <w:rPr>
                <w:spacing w:val="-2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Selections</w:t>
            </w:r>
          </w:p>
        </w:tc>
        <w:tc>
          <w:tcPr>
            <w:tcW w:w="2625" w:type="pct"/>
          </w:tcPr>
          <w:p w14:paraId="2C5AF21D" w14:textId="5E2EF82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Bruno Lee,</w:t>
            </w:r>
            <w:r w:rsidRPr="00A34EEF">
              <w:rPr>
                <w:spacing w:val="1"/>
                <w:sz w:val="39"/>
                <w:szCs w:val="39"/>
              </w:rPr>
              <w:t xml:space="preserve"> </w:t>
            </w:r>
            <w:r w:rsidR="00DB7FE5" w:rsidRPr="00DB7FE5">
              <w:rPr>
                <w:sz w:val="39"/>
                <w:szCs w:val="39"/>
              </w:rPr>
              <w:t>Trumpeter</w:t>
            </w:r>
          </w:p>
        </w:tc>
      </w:tr>
      <w:tr w:rsidR="004F1A16" w:rsidRPr="00F93724" w14:paraId="4D68C967" w14:textId="77777777" w:rsidTr="00A34EEF">
        <w:trPr>
          <w:trHeight w:val="71"/>
        </w:trPr>
        <w:tc>
          <w:tcPr>
            <w:tcW w:w="2375" w:type="pct"/>
          </w:tcPr>
          <w:p w14:paraId="004C096B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God Bless America</w:t>
            </w:r>
          </w:p>
        </w:tc>
        <w:tc>
          <w:tcPr>
            <w:tcW w:w="2625" w:type="pct"/>
          </w:tcPr>
          <w:p w14:paraId="0011FECE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he Swing Town Trio</w:t>
            </w:r>
          </w:p>
        </w:tc>
      </w:tr>
      <w:tr w:rsidR="004F1A16" w:rsidRPr="00F93724" w14:paraId="5E717975" w14:textId="77777777" w:rsidTr="00A34EEF">
        <w:trPr>
          <w:trHeight w:val="73"/>
        </w:trPr>
        <w:tc>
          <w:tcPr>
            <w:tcW w:w="2375" w:type="pct"/>
          </w:tcPr>
          <w:p w14:paraId="48034ED8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Honor Guard</w:t>
            </w:r>
            <w:r w:rsidR="00173496" w:rsidRPr="00A34EEF">
              <w:rPr>
                <w:sz w:val="39"/>
                <w:szCs w:val="39"/>
              </w:rPr>
              <w:t xml:space="preserve"> (VFW)</w:t>
            </w:r>
          </w:p>
        </w:tc>
        <w:tc>
          <w:tcPr>
            <w:tcW w:w="2625" w:type="pct"/>
          </w:tcPr>
          <w:p w14:paraId="41F49128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Retire</w:t>
            </w:r>
            <w:r w:rsidRPr="00A34EEF">
              <w:rPr>
                <w:spacing w:val="-1"/>
                <w:sz w:val="39"/>
                <w:szCs w:val="39"/>
              </w:rPr>
              <w:t xml:space="preserve"> </w:t>
            </w:r>
            <w:r w:rsidRPr="00A34EEF">
              <w:rPr>
                <w:sz w:val="39"/>
                <w:szCs w:val="39"/>
              </w:rPr>
              <w:t>Colors</w:t>
            </w:r>
          </w:p>
        </w:tc>
      </w:tr>
      <w:tr w:rsidR="004F1A16" w:rsidRPr="00F93724" w14:paraId="337E3E38" w14:textId="77777777" w:rsidTr="00A34EEF">
        <w:trPr>
          <w:trHeight w:val="71"/>
        </w:trPr>
        <w:tc>
          <w:tcPr>
            <w:tcW w:w="2375" w:type="pct"/>
          </w:tcPr>
          <w:p w14:paraId="424D53BF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Postlude Music</w:t>
            </w:r>
          </w:p>
        </w:tc>
        <w:tc>
          <w:tcPr>
            <w:tcW w:w="2625" w:type="pct"/>
          </w:tcPr>
          <w:p w14:paraId="2B92A2DA" w14:textId="77777777" w:rsidR="004F1A16" w:rsidRPr="00A34EEF" w:rsidRDefault="004F1A16" w:rsidP="00813869">
            <w:pPr>
              <w:pStyle w:val="BodyText"/>
              <w:spacing w:before="240"/>
              <w:rPr>
                <w:sz w:val="39"/>
                <w:szCs w:val="39"/>
              </w:rPr>
            </w:pPr>
            <w:r w:rsidRPr="00A34EEF">
              <w:rPr>
                <w:sz w:val="39"/>
                <w:szCs w:val="39"/>
              </w:rPr>
              <w:t>The Swing Town Trio</w:t>
            </w:r>
          </w:p>
        </w:tc>
      </w:tr>
    </w:tbl>
    <w:p w14:paraId="0D25A697" w14:textId="77777777" w:rsidR="002C728A" w:rsidRDefault="004F1A16">
      <w:pPr>
        <w:pStyle w:val="BodyText"/>
        <w:spacing w:before="2"/>
        <w:rPr>
          <w:sz w:val="18"/>
        </w:rPr>
      </w:pPr>
      <w:r>
        <w:rPr>
          <w:noProof/>
        </w:rPr>
        <w:t xml:space="preserve"> </w:t>
      </w:r>
      <w:r>
        <w:rPr>
          <w:noProof/>
        </w:rPr>
        <w:drawing>
          <wp:anchor distT="0" distB="0" distL="0" distR="0" simplePos="0" relativeHeight="251678208" behindDoc="1" locked="0" layoutInCell="1" allowOverlap="1" wp14:anchorId="53C3584D" wp14:editId="4550587B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962775" cy="6962775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2775" cy="696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74A3D4" w14:textId="77777777" w:rsidR="002C728A" w:rsidRDefault="002C728A">
      <w:pPr>
        <w:pStyle w:val="BodyText"/>
        <w:rPr>
          <w:sz w:val="20"/>
        </w:rPr>
      </w:pPr>
    </w:p>
    <w:p w14:paraId="2DBDE5F7" w14:textId="77777777" w:rsidR="002C728A" w:rsidRDefault="002C728A">
      <w:pPr>
        <w:pStyle w:val="BodyText"/>
        <w:rPr>
          <w:sz w:val="20"/>
        </w:rPr>
      </w:pPr>
    </w:p>
    <w:p w14:paraId="692C0893" w14:textId="77777777" w:rsidR="002C728A" w:rsidRDefault="002C728A">
      <w:pPr>
        <w:pStyle w:val="BodyText"/>
        <w:rPr>
          <w:sz w:val="20"/>
        </w:rPr>
      </w:pPr>
    </w:p>
    <w:p w14:paraId="5951D30E" w14:textId="77777777" w:rsidR="002C728A" w:rsidRDefault="002C728A">
      <w:pPr>
        <w:pStyle w:val="BodyText"/>
        <w:rPr>
          <w:sz w:val="20"/>
        </w:rPr>
      </w:pPr>
    </w:p>
    <w:p w14:paraId="331AB041" w14:textId="77777777" w:rsidR="002C728A" w:rsidRDefault="002C728A">
      <w:pPr>
        <w:pStyle w:val="BodyText"/>
        <w:rPr>
          <w:sz w:val="20"/>
        </w:rPr>
      </w:pPr>
    </w:p>
    <w:p w14:paraId="21E8843C" w14:textId="77777777" w:rsidR="002C728A" w:rsidRDefault="002C728A">
      <w:pPr>
        <w:pStyle w:val="BodyText"/>
        <w:rPr>
          <w:sz w:val="20"/>
        </w:rPr>
      </w:pPr>
    </w:p>
    <w:p w14:paraId="7025A45F" w14:textId="77777777" w:rsidR="002C728A" w:rsidRDefault="002C728A">
      <w:pPr>
        <w:pStyle w:val="BodyText"/>
        <w:rPr>
          <w:sz w:val="20"/>
        </w:rPr>
      </w:pPr>
    </w:p>
    <w:p w14:paraId="6F1FC1A7" w14:textId="77777777" w:rsidR="002C728A" w:rsidRDefault="002C728A">
      <w:pPr>
        <w:pStyle w:val="BodyText"/>
        <w:spacing w:before="10"/>
        <w:rPr>
          <w:sz w:val="13"/>
        </w:rPr>
      </w:pPr>
    </w:p>
    <w:p w14:paraId="3055084C" w14:textId="3878F86D" w:rsidR="002C728A" w:rsidRDefault="00A34EEF">
      <w:pPr>
        <w:pStyle w:val="BodyText"/>
        <w:ind w:left="17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79232" behindDoc="1" locked="0" layoutInCell="1" allowOverlap="1" wp14:anchorId="13DF4138" wp14:editId="5FAC3132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3643205" cy="3453650"/>
            <wp:effectExtent l="0" t="0" r="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205" cy="3453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2C728A" w:rsidSect="004F1A16">
      <w:pgSz w:w="12240" w:h="15840" w:code="1"/>
      <w:pgMar w:top="720" w:right="720" w:bottom="720" w:left="720" w:header="720" w:footer="720" w:gutter="0"/>
      <w:pgBorders w:offsetFrom="page">
        <w:top w:val="thinThickSmallGap" w:sz="24" w:space="24" w:color="FF0000"/>
        <w:left w:val="thinThickSmallGap" w:sz="24" w:space="24" w:color="FF0000"/>
        <w:bottom w:val="thickThinSmallGap" w:sz="24" w:space="24" w:color="FF0000"/>
        <w:right w:val="thickThinSmallGap" w:sz="24" w:space="24" w:color="FF0000"/>
      </w:pgBorders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sDQwNzc0tjA3tjRQ0lEKTi0uzszPAykwrQUAPx5hgiwAAAA="/>
  </w:docVars>
  <w:rsids>
    <w:rsidRoot w:val="002C728A"/>
    <w:rsid w:val="001200CF"/>
    <w:rsid w:val="00127FF8"/>
    <w:rsid w:val="00173496"/>
    <w:rsid w:val="002A30C1"/>
    <w:rsid w:val="002C728A"/>
    <w:rsid w:val="00387497"/>
    <w:rsid w:val="004F1A16"/>
    <w:rsid w:val="00612561"/>
    <w:rsid w:val="00715B55"/>
    <w:rsid w:val="00813869"/>
    <w:rsid w:val="00964C51"/>
    <w:rsid w:val="009B1251"/>
    <w:rsid w:val="00A34EEF"/>
    <w:rsid w:val="00A7117C"/>
    <w:rsid w:val="00B01464"/>
    <w:rsid w:val="00C35C00"/>
    <w:rsid w:val="00C630C8"/>
    <w:rsid w:val="00D72D9B"/>
    <w:rsid w:val="00DB7FE5"/>
    <w:rsid w:val="00EC2E97"/>
    <w:rsid w:val="00F178BE"/>
    <w:rsid w:val="00F3184D"/>
    <w:rsid w:val="00F9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DDDAC2"/>
  <w15:docId w15:val="{CC79938D-78C3-437D-85E5-1C547F2B9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46"/>
      <w:szCs w:val="46"/>
    </w:rPr>
  </w:style>
  <w:style w:type="paragraph" w:styleId="Heading2">
    <w:name w:val="heading 2"/>
    <w:basedOn w:val="Normal"/>
    <w:uiPriority w:val="9"/>
    <w:unhideWhenUsed/>
    <w:qFormat/>
    <w:pPr>
      <w:ind w:left="294"/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4F1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1A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A16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F1A16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Davila</dc:creator>
  <cp:lastModifiedBy>Liz Fritzen</cp:lastModifiedBy>
  <cp:revision>2</cp:revision>
  <cp:lastPrinted>2025-11-04T15:28:00Z</cp:lastPrinted>
  <dcterms:created xsi:type="dcterms:W3CDTF">2025-11-05T17:06:00Z</dcterms:created>
  <dcterms:modified xsi:type="dcterms:W3CDTF">2025-11-05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1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4-11-06T00:00:00Z</vt:filetime>
  </property>
  <property fmtid="{D5CDD505-2E9C-101B-9397-08002B2CF9AE}" pid="5" name="GrammarlyDocumentId">
    <vt:lpwstr>54bb767c112acb498b4b8eb8aedda30e611f1706f3a0c2ae389b253252cdf487</vt:lpwstr>
  </property>
</Properties>
</file>